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bookmarkStart w:id="0" w:name="Title"/>
      <w:bookmarkEnd w:id="0"/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proofErr w:type="spellStart"/>
      <w:r w:rsidRPr="00531651">
        <w:rPr>
          <w:rFonts w:cs="Arial"/>
          <w:b/>
          <w:bCs/>
          <w:snapToGrid w:val="0"/>
          <w:kern w:val="0"/>
          <w:sz w:val="28"/>
          <w:szCs w:val="28"/>
        </w:rPr>
        <w:t>Orlando</w:t>
      </w:r>
      <w:proofErr w:type="spellEnd"/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1" w:name="Source"/>
      <w:bookmarkEnd w:id="1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2" w:name="DocumentFor"/>
      <w:bookmarkEnd w:id="2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3" w:name="_Toc18413600"/>
      <w:bookmarkStart w:id="4" w:name="_Toc18404533"/>
      <w:bookmarkStart w:id="5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3"/>
      <w:bookmarkEnd w:id="4"/>
      <w:bookmarkEnd w:id="5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a0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afa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</w:t>
      </w:r>
      <w:proofErr w:type="gramStart"/>
      <w:r w:rsidR="00D23868">
        <w:rPr>
          <w:rFonts w:eastAsiaTheme="minorEastAsia"/>
          <w:lang w:eastAsia="zh-CN"/>
        </w:rPr>
        <w:t>participate</w:t>
      </w:r>
      <w:proofErr w:type="gramEnd"/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</w:t>
      </w:r>
      <w:proofErr w:type="gramStart"/>
      <w:r w:rsidR="00123A09" w:rsidRPr="00910A5E">
        <w:rPr>
          <w:rFonts w:eastAsiaTheme="minorEastAsia"/>
          <w:lang w:eastAsia="zh-CN"/>
        </w:rPr>
        <w:t>The</w:t>
      </w:r>
      <w:proofErr w:type="gramEnd"/>
      <w:r w:rsidR="00123A09" w:rsidRPr="00910A5E">
        <w:rPr>
          <w:rFonts w:eastAsiaTheme="minorEastAsia"/>
          <w:lang w:eastAsia="zh-CN"/>
        </w:rPr>
        <w:t xml:space="preserve">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a0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a0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a0"/>
        <w:rPr>
          <w:rStyle w:val="afa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afa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afa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a0"/>
        <w:rPr>
          <w:rStyle w:val="afa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a0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a0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ko-KR"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6" w:name="_Toc18404543"/>
      <w:bookmarkStart w:id="7" w:name="_Toc18413612"/>
      <w:bookmarkStart w:id="8" w:name="_Toc18403976"/>
    </w:p>
    <w:p w14:paraId="5A36DFEB" w14:textId="0789C774" w:rsidR="00C43DF2" w:rsidRDefault="00C43DF2" w:rsidP="00C43DF2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proofErr w:type="spellStart"/>
      <w:r w:rsidR="00B822E6">
        <w:rPr>
          <w:rFonts w:hint="eastAsia"/>
          <w:sz w:val="20"/>
          <w:szCs w:val="20"/>
          <w:lang w:eastAsia="zh-CN"/>
        </w:rPr>
        <w:t>Athen</w:t>
      </w:r>
      <w:proofErr w:type="spellEnd"/>
      <w:r w:rsidR="00B822E6">
        <w:rPr>
          <w:rFonts w:hint="eastAsia"/>
          <w:sz w:val="20"/>
          <w:szCs w:val="20"/>
          <w:lang w:eastAsia="zh-CN"/>
        </w:rPr>
        <w:t xml:space="preserve">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  <w:lang w:eastAsia="zh-CN"/>
        </w:rPr>
        <w:t>Orlando</w:t>
      </w:r>
      <w:proofErr w:type="spellEnd"/>
      <w:r>
        <w:rPr>
          <w:sz w:val="20"/>
          <w:szCs w:val="20"/>
          <w:lang w:eastAsia="zh-CN"/>
        </w:rPr>
        <w:t>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a0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a0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a0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a0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a0"/>
      </w:pPr>
      <w:r>
        <w:t xml:space="preserve">You can select multiple options for each question… add your own option and explain </w:t>
      </w:r>
      <w:proofErr w:type="spellStart"/>
      <w:r>
        <w:t>etc</w:t>
      </w:r>
      <w:proofErr w:type="spellEnd"/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af5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a0"/>
            </w:pPr>
            <w:bookmarkStart w:id="9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a0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a0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a0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a0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a0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a0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</w:t>
            </w:r>
            <w:proofErr w:type="spellStart"/>
            <w:r>
              <w:rPr>
                <w:rFonts w:eastAsiaTheme="minorEastAsia"/>
                <w:b/>
                <w:bCs/>
                <w:u w:val="single"/>
                <w:lang w:eastAsia="zh-CN"/>
              </w:rPr>
              <w:t>Orlando</w:t>
            </w:r>
            <w:proofErr w:type="spellEnd"/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, tentative day </w:t>
            </w:r>
            <w:proofErr w:type="gramStart"/>
            <w:r>
              <w:rPr>
                <w:rFonts w:eastAsiaTheme="minorEastAsia"/>
                <w:b/>
                <w:bCs/>
                <w:u w:val="single"/>
                <w:lang w:eastAsia="zh-CN"/>
              </w:rPr>
              <w:t>Sunday.</w:t>
            </w:r>
            <w:proofErr w:type="gramEnd"/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  </w:t>
            </w:r>
          </w:p>
          <w:p w14:paraId="769CE42B" w14:textId="32A663DB" w:rsidR="002C3F53" w:rsidRPr="00B74A61" w:rsidRDefault="002C3F53" w:rsidP="002C3F53">
            <w:pPr>
              <w:pStyle w:val="a0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9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D67CD4" w:rsidP="00EE3167">
            <w:pPr>
              <w:pStyle w:val="a0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afa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a), c)</w:t>
            </w:r>
          </w:p>
          <w:p w14:paraId="539A556A" w14:textId="52301A0D" w:rsidR="00B764D7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Normally, it</w:t>
            </w:r>
            <w:r>
              <w:rPr>
                <w:rFonts w:eastAsiaTheme="minorEastAsia"/>
                <w:lang w:val="de-DE" w:eastAsia="zh-CN"/>
              </w:rPr>
              <w:t>’</w:t>
            </w:r>
            <w:r>
              <w:rPr>
                <w:rFonts w:eastAsiaTheme="minorEastAsia" w:hint="eastAsia"/>
                <w:lang w:val="de-DE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 xml:space="preserve">Yes </w:t>
            </w:r>
          </w:p>
          <w:p w14:paraId="6421116F" w14:textId="4A69E604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(Maybe Sunday</w:t>
            </w:r>
            <w:r w:rsidR="000B2FAE">
              <w:rPr>
                <w:rFonts w:eastAsiaTheme="minorEastAsia" w:hint="eastAsia"/>
                <w:lang w:val="de-DE" w:eastAsia="zh-CN"/>
              </w:rPr>
              <w:t>, still waiting for my US visa</w:t>
            </w:r>
            <w:r>
              <w:rPr>
                <w:rFonts w:eastAsiaTheme="minorEastAsia" w:hint="eastAsia"/>
                <w:lang w:val="de-DE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a0"/>
            </w:pPr>
            <w:r>
              <w:t>Gyeong-Cheol LEE</w:t>
            </w:r>
          </w:p>
          <w:p w14:paraId="6B57DD4F" w14:textId="766099AE" w:rsidR="001A78D0" w:rsidRPr="00B764D7" w:rsidRDefault="001A78D0" w:rsidP="001A78D0">
            <w:pPr>
              <w:pStyle w:val="a0"/>
              <w:rPr>
                <w:lang w:val="de-DE"/>
              </w:rPr>
            </w:pPr>
            <w:hyperlink r:id="rId12" w:history="1">
              <w:r w:rsidRPr="00B63C26">
                <w:rPr>
                  <w:rStyle w:val="afa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맑은 고딕" w:hint="eastAsia"/>
                <w:lang w:eastAsia="ko-KR"/>
              </w:rPr>
              <w:t>c)</w:t>
            </w:r>
            <w:r>
              <w:rPr>
                <w:rFonts w:eastAsia="맑은 고딕"/>
                <w:lang w:eastAsia="ko-KR"/>
              </w:rPr>
              <w:t xml:space="preserve">, I was in </w:t>
            </w:r>
            <w:r>
              <w:t>a (friendly) club</w:t>
            </w:r>
            <w:r>
              <w:t xml:space="preserve">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맑은 고딕"/>
                <w:lang w:eastAsia="ko-KR"/>
              </w:rPr>
              <w:t xml:space="preserve">Usually </w:t>
            </w:r>
            <w:r>
              <w:rPr>
                <w:rFonts w:eastAsia="맑은 고딕" w:hint="eastAsia"/>
                <w:lang w:eastAsia="ko-KR"/>
              </w:rPr>
              <w:t>c) a</w:t>
            </w:r>
            <w:r>
              <w:rPr>
                <w:rFonts w:eastAsia="맑은 고딕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맑은 고딕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맑은 고딕"/>
                <w:lang w:eastAsia="ko-KR"/>
              </w:rPr>
              <w:t xml:space="preserve">Maybe No (I will arrive around 6PM in </w:t>
            </w:r>
            <w:proofErr w:type="spellStart"/>
            <w:r>
              <w:rPr>
                <w:rFonts w:eastAsia="맑은 고딕"/>
                <w:lang w:eastAsia="ko-KR"/>
              </w:rPr>
              <w:t>Orlando</w:t>
            </w:r>
            <w:proofErr w:type="spellEnd"/>
            <w:r>
              <w:rPr>
                <w:rFonts w:eastAsia="맑은 고딕"/>
                <w:lang w:eastAsia="ko-KR"/>
              </w:rPr>
              <w:t>.)</w:t>
            </w:r>
          </w:p>
        </w:tc>
      </w:tr>
      <w:tr w:rsidR="001A78D0" w:rsidRPr="00B764D7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601BA442" w14:textId="52F0DF9D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F7957AA" w14:textId="440019F7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D24C683" w14:textId="23B07834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6E05A71" w14:textId="74B6CBAC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1544C85" w14:textId="77777777" w:rsidR="001A78D0" w:rsidRPr="00B764D7" w:rsidRDefault="001A78D0" w:rsidP="001A78D0">
            <w:pPr>
              <w:pStyle w:val="a0"/>
              <w:rPr>
                <w:lang w:val="de-DE"/>
              </w:rPr>
            </w:pPr>
            <w:bookmarkStart w:id="10" w:name="_GoBack"/>
            <w:bookmarkEnd w:id="10"/>
          </w:p>
        </w:tc>
      </w:tr>
      <w:tr w:rsidR="001A78D0" w:rsidRPr="00B764D7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690416A5" w14:textId="44C9716D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CE5B898" w14:textId="7CBB9ED6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73E77456" w14:textId="06EE3D8B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166EE46" w14:textId="364EC52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6C17454F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CBE605F" w14:textId="7039B1D8" w:rsidR="001A78D0" w:rsidRPr="00B764D7" w:rsidRDefault="001A78D0" w:rsidP="001A78D0">
            <w:pPr>
              <w:pStyle w:val="a0"/>
              <w:rPr>
                <w:rFonts w:eastAsia="맑은 고딕" w:cs="Arial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5E841E23" w14:textId="3A3DCEF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0D8507D9" w14:textId="3EAE27E8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438ACF39" w14:textId="295861D6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273E3C8D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10BDAB38" w14:textId="0F8C7F6B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75E3C37" w14:textId="32480249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538DEA6" w14:textId="37C5973E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1C269E3" w14:textId="291578BC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03E18FE2" w14:textId="77777777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</w:tr>
      <w:tr w:rsidR="001A78D0" w:rsidRPr="00B764D7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12100B9D" w14:textId="348C0AFB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C9A359E" w14:textId="1BD0CE6E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307AEFD" w14:textId="7F55DB73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28D0E96B" w14:textId="797B0403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67CA7BE" w14:textId="77777777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</w:tr>
      <w:tr w:rsidR="001A78D0" w:rsidRPr="00B764D7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72B22286" w14:textId="77777777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</w:tr>
      <w:tr w:rsidR="001A78D0" w:rsidRPr="00B764D7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67CE4B0E" w14:textId="280609CB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B764D7" w:rsidRDefault="001A78D0" w:rsidP="001A78D0">
            <w:pPr>
              <w:pStyle w:val="a0"/>
              <w:rPr>
                <w:u w:val="single"/>
                <w:lang w:val="de-DE"/>
              </w:rPr>
            </w:pPr>
          </w:p>
        </w:tc>
        <w:tc>
          <w:tcPr>
            <w:tcW w:w="3231" w:type="dxa"/>
          </w:tcPr>
          <w:p w14:paraId="3875F3C5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B764D7" w:rsidRDefault="001A78D0" w:rsidP="001A78D0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1DFEE1E" w14:textId="1CEF80C4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  <w:tr w:rsidR="001A78D0" w:rsidRPr="00B764D7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B764D7" w:rsidRDefault="001A78D0" w:rsidP="001A78D0">
            <w:pPr>
              <w:pStyle w:val="a0"/>
              <w:rPr>
                <w:rFonts w:eastAsia="맑은 고딕"/>
                <w:lang w:val="de-DE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a0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a0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a0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a0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a0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a0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a0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a0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a0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a0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a0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a0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a0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a0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a0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a0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a0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a0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a0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a0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a0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a0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a0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a0"/>
            </w:pPr>
            <w:r w:rsidRPr="00B40919">
              <w:lastRenderedPageBreak/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a0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a0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a0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a0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a0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a0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a0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a0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a0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a0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a0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a0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a0"/>
            </w:pPr>
          </w:p>
        </w:tc>
      </w:tr>
    </w:tbl>
    <w:p w14:paraId="7C11E1D6" w14:textId="77777777" w:rsidR="00B40919" w:rsidRPr="00B40919" w:rsidRDefault="00B40919" w:rsidP="00B40919">
      <w:pPr>
        <w:pStyle w:val="a0"/>
      </w:pPr>
    </w:p>
    <w:p w14:paraId="1925ACC6" w14:textId="77777777" w:rsidR="00B40919" w:rsidRPr="00B40919" w:rsidRDefault="00B40919" w:rsidP="00B40919">
      <w:pPr>
        <w:pStyle w:val="a0"/>
      </w:pPr>
    </w:p>
    <w:p w14:paraId="67E48B84" w14:textId="5F41660A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6"/>
      <w:bookmarkEnd w:id="7"/>
      <w:bookmarkEnd w:id="8"/>
    </w:p>
    <w:p w14:paraId="18B3F658" w14:textId="69E97E7D" w:rsidR="006F617B" w:rsidRDefault="00C43DF2" w:rsidP="00C43DF2">
      <w:pPr>
        <w:pStyle w:val="afd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3"/>
      <w:footerReference w:type="default" r:id="rId14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33B10F" w14:textId="77777777" w:rsidR="00D67CD4" w:rsidRDefault="00D67CD4">
      <w:pPr>
        <w:spacing w:line="240" w:lineRule="auto"/>
      </w:pPr>
      <w:r>
        <w:separator/>
      </w:r>
    </w:p>
  </w:endnote>
  <w:endnote w:type="continuationSeparator" w:id="0">
    <w:p w14:paraId="75F77D47" w14:textId="77777777" w:rsidR="00D67CD4" w:rsidRDefault="00D67C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5CA3E4" w14:textId="77777777" w:rsidR="006F617B" w:rsidRDefault="00276E65">
    <w:pPr>
      <w:pStyle w:val="ad"/>
      <w:framePr w:wrap="around" w:vAnchor="text" w:hAnchor="margin" w:xAlign="right" w:y="1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separate"/>
    </w:r>
    <w:r>
      <w:rPr>
        <w:rStyle w:val="af7"/>
      </w:rPr>
      <w:t>1</w:t>
    </w:r>
    <w:r>
      <w:rPr>
        <w:rStyle w:val="af7"/>
      </w:rPr>
      <w:fldChar w:fldCharType="end"/>
    </w:r>
  </w:p>
  <w:p w14:paraId="7D081D9E" w14:textId="77777777" w:rsidR="006F617B" w:rsidRDefault="006F617B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C4483E" w14:textId="77777777" w:rsidR="006F617B" w:rsidRDefault="006F617B">
    <w:pPr>
      <w:pStyle w:val="ad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B84C34" w14:textId="77777777" w:rsidR="00D67CD4" w:rsidRDefault="00D67CD4">
      <w:pPr>
        <w:spacing w:after="0"/>
      </w:pPr>
      <w:r>
        <w:separator/>
      </w:r>
    </w:p>
  </w:footnote>
  <w:footnote w:type="continuationSeparator" w:id="0">
    <w:p w14:paraId="2A2758CA" w14:textId="77777777" w:rsidR="00D67CD4" w:rsidRDefault="00D67CD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1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38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68E4"/>
    <w:rsid w:val="00240769"/>
    <w:rsid w:val="00241832"/>
    <w:rsid w:val="002421F5"/>
    <w:rsid w:val="00244D42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53FB"/>
    <w:rsid w:val="00E85E3C"/>
    <w:rsid w:val="00E86AFE"/>
    <w:rsid w:val="00E86E3F"/>
    <w:rsid w:val="00E902C7"/>
    <w:rsid w:val="00E943EE"/>
    <w:rsid w:val="00E94456"/>
    <w:rsid w:val="00E94FE2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5">
    <w:name w:val="heading 5"/>
    <w:basedOn w:val="a"/>
    <w:next w:val="a"/>
    <w:link w:val="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20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5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6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6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7">
    <w:name w:val="caption"/>
    <w:basedOn w:val="a"/>
    <w:next w:val="a"/>
    <w:link w:val="Char0"/>
    <w:qFormat/>
    <w:pPr>
      <w:spacing w:before="152"/>
    </w:pPr>
    <w:rPr>
      <w:rFonts w:eastAsia="SimHei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8">
    <w:name w:val="Document Map"/>
    <w:basedOn w:val="a"/>
    <w:link w:val="Char1"/>
    <w:unhideWhenUsed/>
    <w:qFormat/>
    <w:rPr>
      <w:rFonts w:ascii="SimSun"/>
      <w:sz w:val="18"/>
      <w:szCs w:val="18"/>
    </w:rPr>
  </w:style>
  <w:style w:type="paragraph" w:styleId="a9">
    <w:name w:val="annotation text"/>
    <w:basedOn w:val="a"/>
    <w:link w:val="Char2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2">
    <w:name w:val="List 2"/>
    <w:basedOn w:val="a5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aa">
    <w:name w:val="Plain Text"/>
    <w:basedOn w:val="a"/>
    <w:link w:val="Char3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4"/>
    <w:qFormat/>
    <w:pPr>
      <w:snapToGrid w:val="0"/>
      <w:jc w:val="left"/>
    </w:pPr>
  </w:style>
  <w:style w:type="paragraph" w:styleId="ac">
    <w:name w:val="Balloon Text"/>
    <w:basedOn w:val="a"/>
    <w:link w:val="Char5"/>
    <w:unhideWhenUsed/>
    <w:qFormat/>
    <w:rPr>
      <w:sz w:val="18"/>
      <w:szCs w:val="18"/>
    </w:rPr>
  </w:style>
  <w:style w:type="paragraph" w:styleId="ad">
    <w:name w:val="footer"/>
    <w:basedOn w:val="a"/>
    <w:link w:val="Char6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af1">
    <w:name w:val="footnote text"/>
    <w:basedOn w:val="a"/>
    <w:link w:val="Char8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9"/>
    <w:next w:val="a9"/>
    <w:link w:val="Char9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2"/>
    <w:qFormat/>
    <w:rPr>
      <w:rFonts w:eastAsia="맑은 고딕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endnote reference"/>
    <w:basedOn w:val="a1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qFormat/>
    <w:rPr>
      <w:color w:val="800080"/>
      <w:u w:val="single"/>
    </w:rPr>
  </w:style>
  <w:style w:type="character" w:styleId="af9">
    <w:name w:val="Emphasis"/>
    <w:uiPriority w:val="20"/>
    <w:qFormat/>
    <w:rPr>
      <w:i/>
      <w:iCs/>
    </w:rPr>
  </w:style>
  <w:style w:type="character" w:styleId="afa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1"/>
    <w:qFormat/>
    <w:rPr>
      <w:vertAlign w:val="superscript"/>
    </w:rPr>
  </w:style>
  <w:style w:type="character" w:customStyle="1" w:styleId="Char5">
    <w:name w:val="풍선 도움말 텍스트 Char"/>
    <w:basedOn w:val="a1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a"/>
    <w:uiPriority w:val="34"/>
    <w:unhideWhenUsed/>
    <w:qFormat/>
    <w:pPr>
      <w:ind w:firstLineChars="200" w:firstLine="420"/>
    </w:pPr>
  </w:style>
  <w:style w:type="character" w:customStyle="1" w:styleId="Char1">
    <w:name w:val="문서 구조 Char"/>
    <w:basedOn w:val="a1"/>
    <w:link w:val="a8"/>
    <w:qFormat/>
    <w:rPr>
      <w:rFonts w:ascii="SimSun"/>
      <w:kern w:val="2"/>
      <w:sz w:val="18"/>
      <w:szCs w:val="18"/>
    </w:rPr>
  </w:style>
  <w:style w:type="character" w:customStyle="1" w:styleId="1Char">
    <w:name w:val="제목 1 Char"/>
    <w:basedOn w:val="a1"/>
    <w:link w:val="1"/>
    <w:qFormat/>
    <w:rPr>
      <w:b/>
      <w:bCs/>
      <w:kern w:val="44"/>
      <w:sz w:val="44"/>
      <w:szCs w:val="44"/>
    </w:rPr>
  </w:style>
  <w:style w:type="character" w:customStyle="1" w:styleId="2Char">
    <w:name w:val="제목 2 Char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제목 3 Char"/>
    <w:basedOn w:val="a1"/>
    <w:link w:val="3"/>
    <w:qFormat/>
    <w:rPr>
      <w:b/>
      <w:bCs/>
      <w:kern w:val="2"/>
      <w:sz w:val="32"/>
      <w:szCs w:val="32"/>
    </w:rPr>
  </w:style>
  <w:style w:type="character" w:customStyle="1" w:styleId="4Char">
    <w:name w:val="제목 4 Char"/>
    <w:basedOn w:val="a1"/>
    <w:link w:val="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5Char">
    <w:name w:val="제목 5 Char"/>
    <w:basedOn w:val="a1"/>
    <w:link w:val="5"/>
    <w:qFormat/>
    <w:rPr>
      <w:b/>
      <w:kern w:val="2"/>
      <w:sz w:val="28"/>
      <w:szCs w:val="24"/>
    </w:rPr>
  </w:style>
  <w:style w:type="character" w:customStyle="1" w:styleId="6Char">
    <w:name w:val="제목 6 Char"/>
    <w:basedOn w:val="a1"/>
    <w:link w:val="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7Char">
    <w:name w:val="제목 7 Char"/>
    <w:basedOn w:val="a1"/>
    <w:link w:val="7"/>
    <w:qFormat/>
    <w:rPr>
      <w:b/>
      <w:kern w:val="2"/>
      <w:sz w:val="24"/>
      <w:szCs w:val="24"/>
    </w:rPr>
  </w:style>
  <w:style w:type="character" w:customStyle="1" w:styleId="8Char">
    <w:name w:val="제목 8 Char"/>
    <w:basedOn w:val="a1"/>
    <w:link w:val="8"/>
    <w:qFormat/>
    <w:rPr>
      <w:rFonts w:ascii="Arial" w:eastAsia="SimHei" w:hAnsi="Arial"/>
      <w:kern w:val="2"/>
      <w:sz w:val="24"/>
      <w:szCs w:val="24"/>
    </w:rPr>
  </w:style>
  <w:style w:type="character" w:customStyle="1" w:styleId="9Char">
    <w:name w:val="제목 9 Char"/>
    <w:basedOn w:val="a1"/>
    <w:link w:val="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바탕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바탕"/>
      <w:b/>
      <w:color w:val="0000FF"/>
      <w:sz w:val="20"/>
      <w:szCs w:val="20"/>
      <w:lang w:eastAsia="en-US"/>
    </w:rPr>
  </w:style>
  <w:style w:type="character" w:customStyle="1" w:styleId="Char0">
    <w:name w:val="캡션 Char"/>
    <w:link w:val="a7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Char9">
    <w:name w:val="메모 주제 Char"/>
    <w:basedOn w:val="Charb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b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5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0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6">
    <w:name w:val="바닥글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SimSun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3">
    <w:name w:val="글자만 Char"/>
    <w:basedOn w:val="a1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0"/>
    <w:qFormat/>
    <w:rPr>
      <w:rFonts w:ascii="SimSun" w:hAnsi="SimSun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1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맑은 고딕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맑은 고딕" w:hAnsi="Times New Roman"/>
      <w:szCs w:val="20"/>
      <w:lang w:val="en-US" w:eastAsia="en-US"/>
    </w:rPr>
  </w:style>
  <w:style w:type="character" w:customStyle="1" w:styleId="Char">
    <w:name w:val="본문 Char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7">
    <w:name w:val="머리글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SimHei" w:eastAsia="SimHei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8">
    <w:name w:val="각주 텍스트 Char"/>
    <w:basedOn w:val="a1"/>
    <w:link w:val="af1"/>
    <w:qFormat/>
    <w:rPr>
      <w:rFonts w:ascii="SimSun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SimSun" w:eastAsia="SimSun"/>
    </w:rPr>
  </w:style>
  <w:style w:type="character" w:customStyle="1" w:styleId="Char10">
    <w:name w:val="纯文本 Char1"/>
    <w:basedOn w:val="a1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SimSun" w:eastAsia="SimSun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har2">
    <w:name w:val="메모 텍스트 Char"/>
    <w:basedOn w:val="a1"/>
    <w:link w:val="a9"/>
    <w:semiHidden/>
    <w:qFormat/>
    <w:rPr>
      <w:kern w:val="2"/>
      <w:sz w:val="21"/>
      <w:szCs w:val="24"/>
    </w:rPr>
  </w:style>
  <w:style w:type="character" w:customStyle="1" w:styleId="Char11">
    <w:name w:val="批注主题 Char1"/>
    <w:basedOn w:val="Char2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2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2">
    <w:name w:val="三级无"/>
    <w:basedOn w:val="aff9"/>
    <w:qFormat/>
    <w:rPr>
      <w:rFonts w:ascii="SimSun" w:eastAsia="SimSun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Char4">
    <w:name w:val="미주 텍스트 Char"/>
    <w:basedOn w:val="a1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ff4">
    <w:name w:val="四级无"/>
    <w:basedOn w:val="affe"/>
    <w:qFormat/>
    <w:rPr>
      <w:rFonts w:ascii="SimSun" w:eastAsia="SimSun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2">
    <w:name w:val="二级无"/>
    <w:basedOn w:val="affa"/>
    <w:qFormat/>
    <w:rPr>
      <w:rFonts w:ascii="SimSun" w:eastAsia="SimSun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SimSun" w:eastAsia="SimSun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a">
    <w:name w:val="목록 단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a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a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5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">
    <w:name w:val="Unresolved Mention"/>
    <w:basedOn w:val="a1"/>
    <w:uiPriority w:val="99"/>
    <w:semiHidden/>
    <w:unhideWhenUsed/>
    <w:rsid w:val="00D53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AB0D75-A5F3-4F86-BBD0-27C751A24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63</Words>
  <Characters>4922</Characters>
  <Application>Microsoft Office Word</Application>
  <DocSecurity>0</DocSecurity>
  <Lines>41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LGE (Gyeong-Cheol)</cp:lastModifiedBy>
  <cp:revision>2</cp:revision>
  <cp:lastPrinted>2113-01-01T00:00:00Z</cp:lastPrinted>
  <dcterms:created xsi:type="dcterms:W3CDTF">2024-10-28T04:07:00Z</dcterms:created>
  <dcterms:modified xsi:type="dcterms:W3CDTF">2024-10-28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